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Recruitment Team],</w:t>
      </w:r>
    </w:p>
    <w:p>
      <w:pPr>
        <w:pStyle w:val="BodyText"/>
      </w:pPr>
      <w:r>
        <w:t xml:space="preserve">I am writing to express my sincere interest in the position of Customs Officer at [Employer's Name] in Colombo, Sri Lanka. As a dedicated and experienced professional with a strong background in customs operations and regulatory compliance, I am eager to contribute my skills to support the efficient functioning of Sri Lanka’s critical trade infrastructure. My passion for ensuring seamless international trade while upholding national security aligns perfectly with the responsibilities of a Customs Officer in Colombo, where the city serves as a vital gateway for global commerce and regional connectivity.</w:t>
      </w:r>
    </w:p>
    <w:p>
      <w:pPr>
        <w:pStyle w:val="BodyText"/>
      </w:pPr>
      <w:r>
        <w:t xml:space="preserve">With [X years] of experience in customs and border control, I have developed a deep understanding of the complexities involved in managing import/export activities, conducting cargo inspections, and enforcing regulations to prevent smuggling or illicit trade. My work has always been guided by principles of integrity, attention to detail, and a commitment to upholding the highest standards of professionalism—values that are essential for success in this role. I am particularly drawn to the opportunity at [Employer's Name] because of its reputation as a leader in customs innovation and its pivotal role in sustaining Sri Lanka’s economic growth.</w:t>
      </w:r>
    </w:p>
    <w:bookmarkStart w:id="20" w:name="X4111febb0ed3decda51f29a6aa6cfac1f7ec4fd"/>
    <w:p>
      <w:pPr>
        <w:pStyle w:val="Heading2"/>
      </w:pPr>
      <w:r>
        <w:t xml:space="preserve">Why Colombo? A Strategic Hub for Customs Excellence</w:t>
      </w:r>
    </w:p>
    <w:p>
      <w:pPr>
        <w:pStyle w:val="FirstParagraph"/>
      </w:pPr>
      <w:r>
        <w:t xml:space="preserve">Colombo, as the commercial capital of Sri Lanka, is a bustling center for maritime trade and logistics. The Port of Colombo alone handles millions of containers annually, making it a cornerstone of the country’s economy. As a Customs Officer in this dynamic environment, I am eager to leverage my expertise to ensure smooth operations while safeguarding national interests. My understanding of Sri Lanka’s customs framework, including the Customs Ordinance and Trade Facilitation Act, enables me to navigate regulatory landscapes with precision and efficiency.</w:t>
      </w:r>
    </w:p>
    <w:p>
      <w:pPr>
        <w:pStyle w:val="BodyText"/>
      </w:pPr>
      <w:r>
        <w:t xml:space="preserve">Having studied the unique challenges faced by customs authorities in Colombo—such as managing high-volume cargo flows, combating transnational smuggling networks, and integrating modern technologies like automated clearance systems—I am confident that my background equips me to address these demands effectively. My ability to work under pressure, collaborate with cross-functional teams, and adapt to evolving protocols makes me a strong candidate for this role.</w:t>
      </w:r>
    </w:p>
    <w:bookmarkEnd w:id="20"/>
    <w:bookmarkStart w:id="21" w:name="Xedace4393f12dfd57b61d56cbe09bce747dc242"/>
    <w:p>
      <w:pPr>
        <w:pStyle w:val="Heading2"/>
      </w:pPr>
      <w:r>
        <w:t xml:space="preserve">Professional Background and Relevant Skills</w:t>
      </w:r>
    </w:p>
    <w:p>
      <w:pPr>
        <w:pStyle w:val="FirstParagraph"/>
      </w:pPr>
      <w:r>
        <w:t xml:space="preserve">Throughout my career, I have consistently demonstrated a commitment to excellence in customs operations. In my previous position as [Your Previous Job Title] at [Previous Employer], I was responsible for inspecting cargo, verifying documentation, and ensuring compliance with international trade agreements. This experience honed my ability to identify discrepancies in shipping manifests, conduct risk assessments, and collaborate with stakeholders such as freight forwarders and importers/exporters.</w:t>
      </w:r>
    </w:p>
    <w:p>
      <w:pPr>
        <w:pStyle w:val="BodyText"/>
      </w:pPr>
      <w:r>
        <w:t xml:space="preserve">One of my key strengths is my proficiency in using customs software platforms like the National Single Window (NSW) system and the Automated Cargo Inspection System (ACIS), which are integral to modern customs operations in Sri Lanka. I have also participated in training programs focused on anti-smuggling strategies, cybersecurity, and trade compliance, further strengthening my ability to contribute to a secure and efficient customs environment.</w:t>
      </w:r>
    </w:p>
    <w:p>
      <w:pPr>
        <w:pStyle w:val="BodyText"/>
      </w:pPr>
      <w:r>
        <w:t xml:space="preserve">My academic background in [Your Degree, e.g., Bachelor of Science in Logistics or Law] has provided me with a solid foundation in understanding the legal and economic frameworks governing international trade. Additionally, my fluency in [languages, e.g., English and Sinhala] allows me to communicate effectively with diverse stakeholders across Colombo’s multicultural workforce.</w:t>
      </w:r>
    </w:p>
    <w:bookmarkEnd w:id="21"/>
    <w:bookmarkStart w:id="22" w:name="why-i-am-the-right-fit-for-this-role"/>
    <w:p>
      <w:pPr>
        <w:pStyle w:val="Heading2"/>
      </w:pPr>
      <w:r>
        <w:t xml:space="preserve">Why I Am the Right Fit for This Role</w:t>
      </w:r>
    </w:p>
    <w:p>
      <w:pPr>
        <w:pStyle w:val="FirstParagraph"/>
      </w:pPr>
      <w:r>
        <w:t xml:space="preserve">What sets me apart is my unwavering dedication to public service and my ability to balance strict adherence to regulations with a customer-centric approach. As a Customs Officer in Colombo, I understand that every interaction with traders and travelers can impact the city’s reputation as a reliable trade hub. I am committed to upholding transparency, fairness, and efficiency in all my work, which aligns perfectly with [Employer's Name]’s mission to modernize customs procedures and enhance trade facilitation.</w:t>
      </w:r>
    </w:p>
    <w:p>
      <w:pPr>
        <w:pStyle w:val="BodyText"/>
      </w:pPr>
      <w:r>
        <w:t xml:space="preserve">Moreover, my proactive nature and problem-solving skills have enabled me to resolve complex issues in fast-paced environments. For example, during a recent audit at [Previous Employer], I identified procedural gaps that led to a 20% reduction in processing times. This experience underscores my ability to contribute meaningful improvements to customs operations in Colombo.</w:t>
      </w:r>
    </w:p>
    <w:p>
      <w:pPr>
        <w:pStyle w:val="BodyText"/>
      </w:pPr>
      <w:r>
        <w:t xml:space="preserve">I am particularly impressed by [Employer's Name]’s initiatives in adopting technology-driven solutions, such as the use of artificial intelligence for risk assessment and blockchain for document verification. I am eager to bring my technical expertise and adaptability to support these efforts, ensuring that Colombo remains at the forefront of customs innovation in Sri Lanka.</w:t>
      </w:r>
    </w:p>
    <w:bookmarkEnd w:id="22"/>
    <w:bookmarkStart w:id="23" w:name="X1f40c4ed72315beaa588dc950bf5e984daf3135"/>
    <w:p>
      <w:pPr>
        <w:pStyle w:val="Heading2"/>
      </w:pPr>
      <w:r>
        <w:t xml:space="preserve">A Commitment to Sri Lanka’s Economic Growth</w:t>
      </w:r>
    </w:p>
    <w:p>
      <w:pPr>
        <w:pStyle w:val="FirstParagraph"/>
      </w:pPr>
      <w:r>
        <w:t xml:space="preserve">As a native of Sri Lanka, I have a deep appreciation for the country’s economic aspirations and the role that efficient customs operations play in achieving them. Colombo’s strategic location as a maritime hub connects South Asia, the Middle East, and Africa, making it essential for Sri Lanka to maintain robust customs protocols. My work as a Customs Officer would directly contribute to this goal by fostering trust among international partners and ensuring that trade flows remain unimpeded.</w:t>
      </w:r>
    </w:p>
    <w:p>
      <w:pPr>
        <w:pStyle w:val="BodyText"/>
      </w:pPr>
      <w:r>
        <w:t xml:space="preserve">I am also passionate about upholding the integrity of Sri Lanka’s borders while promoting fair trade practices. My experience in conducting thorough inspections and educating traders on compliance requirements has taught me the importance of balancing enforcement with cooperation. I am confident that my approach would align with [Employer's Name]’s vision of creating a seamless and secure customs environment in Colombo.</w:t>
      </w:r>
    </w:p>
    <w:p>
      <w:pPr>
        <w:pStyle w:val="BodyText"/>
      </w:pPr>
      <w:r>
        <w:t xml:space="preserve">In closing, I would be honored to join [Employer's Name] as a Customs Officer and contribute to the continued success of Sri Lanka’s trade ecosystem. I am enthusiastic about the opportunity to bring my skills, knowledge, and dedication to your team. Thank you for considering my application. I look forward to the possibility of discussing how my background and aspirations align with your need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1T05:49:04Z</dcterms:created>
  <dcterms:modified xsi:type="dcterms:W3CDTF">2026-07-21T05:49:04Z</dcterms:modified>
</cp:coreProperties>
</file>

<file path=docProps/custom.xml><?xml version="1.0" encoding="utf-8"?>
<Properties xmlns="http://schemas.openxmlformats.org/officeDocument/2006/custom-properties" xmlns:vt="http://schemas.openxmlformats.org/officeDocument/2006/docPropsVTypes"/>
</file>